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520B" w:rsidRPr="00EE7259" w:rsidRDefault="00CE4D38">
      <w:pPr>
        <w:rPr>
          <w:b/>
        </w:rPr>
      </w:pPr>
      <w:r w:rsidRPr="00EE7259">
        <w:rPr>
          <w:rFonts w:hint="eastAsia"/>
          <w:b/>
        </w:rPr>
        <w:t>Agenda</w:t>
      </w:r>
    </w:p>
    <w:p w:rsidR="00CE4D38" w:rsidRDefault="00CE4D38">
      <w:r>
        <w:rPr>
          <w:rFonts w:hint="eastAsia"/>
        </w:rPr>
        <w:t xml:space="preserve">Date Time: </w:t>
      </w:r>
      <w:r w:rsidR="00C47CC2">
        <w:t>October</w:t>
      </w:r>
      <w:r w:rsidR="00606936">
        <w:t xml:space="preserve"> </w:t>
      </w:r>
      <w:r w:rsidR="003E5843">
        <w:t>14</w:t>
      </w:r>
      <w:r w:rsidR="00CF7843">
        <w:rPr>
          <w:rFonts w:hint="eastAsia"/>
          <w:vertAlign w:val="superscript"/>
        </w:rPr>
        <w:t>th</w:t>
      </w:r>
      <w:r w:rsidR="00C47CC2">
        <w:t xml:space="preserve"> </w:t>
      </w:r>
      <w:r w:rsidR="002D4C44">
        <w:t xml:space="preserve"> </w:t>
      </w:r>
      <w:r w:rsidR="00606936">
        <w:t>2016</w:t>
      </w:r>
      <w:r w:rsidR="003E5843">
        <w:t>, 12</w:t>
      </w:r>
      <w:r w:rsidR="002F156A">
        <w:t>:00</w:t>
      </w:r>
    </w:p>
    <w:p w:rsidR="00CE4D38" w:rsidRDefault="00CE4D38">
      <w:r>
        <w:rPr>
          <w:rFonts w:hint="eastAsia"/>
        </w:rPr>
        <w:t xml:space="preserve">Location: </w:t>
      </w:r>
      <w:r w:rsidR="00A33BA7">
        <w:t>Fontys R1</w:t>
      </w:r>
      <w:r w:rsidR="00E465E1">
        <w:t xml:space="preserve"> </w:t>
      </w:r>
      <w:r w:rsidR="00C47CC2">
        <w:t>2.40</w:t>
      </w:r>
    </w:p>
    <w:p w:rsidR="00CE4D38" w:rsidRPr="00F260DA" w:rsidRDefault="00527BFA">
      <w:r w:rsidRPr="00F260DA">
        <w:rPr>
          <w:rFonts w:hint="eastAsia"/>
        </w:rPr>
        <w:t xml:space="preserve">Attendees: </w:t>
      </w:r>
      <w:r w:rsidR="00606936" w:rsidRPr="00F260DA">
        <w:t>Li Li</w:t>
      </w:r>
      <w:r w:rsidRPr="00F260DA">
        <w:t>,</w:t>
      </w:r>
      <w:r w:rsidRPr="00F260DA">
        <w:rPr>
          <w:rFonts w:hint="eastAsia"/>
        </w:rPr>
        <w:t xml:space="preserve"> </w:t>
      </w:r>
      <w:r w:rsidR="00CE4D38" w:rsidRPr="00F260DA">
        <w:rPr>
          <w:rFonts w:hint="eastAsia"/>
        </w:rPr>
        <w:t>Kalina Petrova, Jiaqi Ni,</w:t>
      </w:r>
      <w:r w:rsidR="00606936" w:rsidRPr="00F260DA">
        <w:t xml:space="preserve"> Mengchuan Liu, Wen Zhang, Jianfei Feng.</w:t>
      </w:r>
    </w:p>
    <w:p w:rsidR="00D800CC" w:rsidRPr="00527BFA" w:rsidRDefault="00D800CC">
      <w:pPr>
        <w:rPr>
          <w:b/>
        </w:rPr>
      </w:pPr>
      <w:r w:rsidRPr="00527BFA">
        <w:rPr>
          <w:rFonts w:hint="eastAsia"/>
          <w:b/>
        </w:rPr>
        <w:t>Objective</w:t>
      </w:r>
    </w:p>
    <w:p w:rsidR="00F260DA" w:rsidRDefault="00262A8D">
      <w:r>
        <w:t>D</w:t>
      </w:r>
      <w:r w:rsidR="00527BFA">
        <w:rPr>
          <w:rFonts w:hint="eastAsia"/>
        </w:rPr>
        <w:t>iscus</w:t>
      </w:r>
      <w:r>
        <w:rPr>
          <w:rFonts w:hint="eastAsia"/>
        </w:rPr>
        <w:t>sion</w:t>
      </w:r>
      <w:r>
        <w:t xml:space="preserve"> of</w:t>
      </w:r>
      <w:r w:rsidR="00C47CC2">
        <w:rPr>
          <w:rFonts w:hint="eastAsia"/>
        </w:rPr>
        <w:t xml:space="preserve"> the</w:t>
      </w:r>
      <w:r w:rsidR="00C47CC2">
        <w:t xml:space="preserve"> URS.</w:t>
      </w:r>
    </w:p>
    <w:p w:rsidR="00EE7259" w:rsidRDefault="00CE4D38" w:rsidP="00C47CC2">
      <w:r w:rsidRPr="00CE4D38">
        <w:rPr>
          <w:rFonts w:hint="eastAsia"/>
          <w:b/>
        </w:rPr>
        <w:t>Schedule</w:t>
      </w:r>
    </w:p>
    <w:p w:rsidR="00C47CC2" w:rsidRDefault="00CF7843" w:rsidP="003E5843">
      <w:r>
        <w:t>urs</w:t>
      </w:r>
      <w:r w:rsidR="00C47CC2">
        <w:t xml:space="preserve"> </w:t>
      </w:r>
      <w:r w:rsidR="00C47CC2">
        <w:tab/>
      </w:r>
      <w:r w:rsidR="00C47CC2">
        <w:tab/>
      </w:r>
      <w:r>
        <w:tab/>
      </w:r>
      <w:r w:rsidR="00C47CC2">
        <w:t>20minutes</w:t>
      </w:r>
    </w:p>
    <w:p w:rsidR="00CE4D38" w:rsidRDefault="00CE4D38">
      <w:pPr>
        <w:rPr>
          <w:b/>
        </w:rPr>
      </w:pPr>
      <w:r w:rsidRPr="00D800CC">
        <w:rPr>
          <w:rFonts w:hint="eastAsia"/>
          <w:b/>
        </w:rPr>
        <w:t>Roles/Responsibilities</w:t>
      </w:r>
    </w:p>
    <w:p w:rsidR="00641CB5" w:rsidRDefault="00641CB5">
      <w:r>
        <w:t>Organizer: Jiaqi Ni</w:t>
      </w:r>
      <w:r w:rsidR="007854BF">
        <w:t>.</w:t>
      </w:r>
    </w:p>
    <w:p w:rsidR="0033070F" w:rsidRPr="00641CB5" w:rsidRDefault="0033070F">
      <w:r>
        <w:t>Facilitator:</w:t>
      </w:r>
      <w:r w:rsidR="005D1EDC">
        <w:t xml:space="preserve"> </w:t>
      </w:r>
      <w:r w:rsidR="00036DC9">
        <w:t>Jiaqi Ni</w:t>
      </w:r>
    </w:p>
    <w:p w:rsidR="00D800CC" w:rsidRDefault="00E7391D">
      <w:pPr>
        <w:rPr>
          <w:rFonts w:hint="eastAsia"/>
        </w:rPr>
      </w:pPr>
      <w:r>
        <w:t>Secretary</w:t>
      </w:r>
      <w:r w:rsidR="00D800CC">
        <w:rPr>
          <w:rFonts w:hint="eastAsia"/>
        </w:rPr>
        <w:t>:</w:t>
      </w:r>
      <w:r>
        <w:t xml:space="preserve"> </w:t>
      </w:r>
      <w:r w:rsidR="003E5843">
        <w:rPr>
          <w:rFonts w:hint="eastAsia"/>
        </w:rPr>
        <w:t>Jiefan Lin</w:t>
      </w:r>
      <w:bookmarkStart w:id="0" w:name="_GoBack"/>
      <w:bookmarkEnd w:id="0"/>
    </w:p>
    <w:p w:rsidR="00D800CC" w:rsidRPr="00D800CC" w:rsidRDefault="00E7391D">
      <w:r>
        <w:t>Chairman</w:t>
      </w:r>
      <w:r w:rsidR="001B4512">
        <w:rPr>
          <w:rFonts w:hint="eastAsia"/>
        </w:rPr>
        <w:t xml:space="preserve">: </w:t>
      </w:r>
      <w:r w:rsidR="003E5843">
        <w:t>Mengchuan Liu</w:t>
      </w:r>
    </w:p>
    <w:p w:rsidR="00D800CC" w:rsidRDefault="00D800CC"/>
    <w:p w:rsidR="00CE4D38" w:rsidRDefault="00CE4D38"/>
    <w:p w:rsidR="00CE4D38" w:rsidRDefault="00CE4D38"/>
    <w:p w:rsidR="00CE4D38" w:rsidRDefault="00CE4D38"/>
    <w:sectPr w:rsidR="00CE4D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28ED" w:rsidRDefault="002428ED" w:rsidP="00606936">
      <w:pPr>
        <w:spacing w:after="0" w:line="240" w:lineRule="auto"/>
      </w:pPr>
      <w:r>
        <w:separator/>
      </w:r>
    </w:p>
  </w:endnote>
  <w:endnote w:type="continuationSeparator" w:id="0">
    <w:p w:rsidR="002428ED" w:rsidRDefault="002428ED" w:rsidP="0060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8ED" w:rsidRDefault="002428ED" w:rsidP="00606936">
      <w:pPr>
        <w:spacing w:after="0" w:line="240" w:lineRule="auto"/>
      </w:pPr>
      <w:r>
        <w:separator/>
      </w:r>
    </w:p>
  </w:footnote>
  <w:footnote w:type="continuationSeparator" w:id="0">
    <w:p w:rsidR="002428ED" w:rsidRDefault="002428ED" w:rsidP="006069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0MjAyNzU0tDRW0lEKTi0uzszPAykwrwUA06l5dSwAAAA="/>
  </w:docVars>
  <w:rsids>
    <w:rsidRoot w:val="00CE4D38"/>
    <w:rsid w:val="00036DC9"/>
    <w:rsid w:val="00040971"/>
    <w:rsid w:val="000B2968"/>
    <w:rsid w:val="000C54C5"/>
    <w:rsid w:val="000D1B67"/>
    <w:rsid w:val="001337E1"/>
    <w:rsid w:val="001B4512"/>
    <w:rsid w:val="002428ED"/>
    <w:rsid w:val="00262A8D"/>
    <w:rsid w:val="00295888"/>
    <w:rsid w:val="002D4C44"/>
    <w:rsid w:val="002E1981"/>
    <w:rsid w:val="002F156A"/>
    <w:rsid w:val="00322BD4"/>
    <w:rsid w:val="0033070F"/>
    <w:rsid w:val="0034352A"/>
    <w:rsid w:val="00345E64"/>
    <w:rsid w:val="003A181C"/>
    <w:rsid w:val="003E5843"/>
    <w:rsid w:val="004312A3"/>
    <w:rsid w:val="004A180F"/>
    <w:rsid w:val="00524572"/>
    <w:rsid w:val="00527BFA"/>
    <w:rsid w:val="00532E06"/>
    <w:rsid w:val="005356F5"/>
    <w:rsid w:val="005D1EDC"/>
    <w:rsid w:val="00606936"/>
    <w:rsid w:val="00641CB5"/>
    <w:rsid w:val="00681059"/>
    <w:rsid w:val="006F2087"/>
    <w:rsid w:val="00712804"/>
    <w:rsid w:val="007854BF"/>
    <w:rsid w:val="00794F70"/>
    <w:rsid w:val="007E4ABC"/>
    <w:rsid w:val="00814BEA"/>
    <w:rsid w:val="00874339"/>
    <w:rsid w:val="009304FB"/>
    <w:rsid w:val="00A33BA7"/>
    <w:rsid w:val="00A91988"/>
    <w:rsid w:val="00A9578A"/>
    <w:rsid w:val="00AA3FEC"/>
    <w:rsid w:val="00B76E57"/>
    <w:rsid w:val="00BD1F11"/>
    <w:rsid w:val="00BE7A9E"/>
    <w:rsid w:val="00C13625"/>
    <w:rsid w:val="00C47CC2"/>
    <w:rsid w:val="00C85BCA"/>
    <w:rsid w:val="00CD254B"/>
    <w:rsid w:val="00CE3C05"/>
    <w:rsid w:val="00CE4D38"/>
    <w:rsid w:val="00CF7843"/>
    <w:rsid w:val="00D274B1"/>
    <w:rsid w:val="00D32B08"/>
    <w:rsid w:val="00D800CC"/>
    <w:rsid w:val="00D809DD"/>
    <w:rsid w:val="00D81DF6"/>
    <w:rsid w:val="00DE51BA"/>
    <w:rsid w:val="00E037A3"/>
    <w:rsid w:val="00E05890"/>
    <w:rsid w:val="00E465E1"/>
    <w:rsid w:val="00E7391D"/>
    <w:rsid w:val="00EB2166"/>
    <w:rsid w:val="00EE7259"/>
    <w:rsid w:val="00EF24C7"/>
    <w:rsid w:val="00F260DA"/>
    <w:rsid w:val="00F4009F"/>
    <w:rsid w:val="00F6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8EBC70"/>
  <w15:docId w15:val="{4D13CA20-9FC3-4998-9CA0-0E54BF2B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6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0693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069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06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XQ</dc:creator>
  <cp:lastModifiedBy>Mengchuan Liu</cp:lastModifiedBy>
  <cp:revision>65</cp:revision>
  <dcterms:created xsi:type="dcterms:W3CDTF">2014-02-14T09:44:00Z</dcterms:created>
  <dcterms:modified xsi:type="dcterms:W3CDTF">2016-10-09T11:18:00Z</dcterms:modified>
</cp:coreProperties>
</file>